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87B" w:rsidRPr="006B33AA" w:rsidRDefault="0075387B" w:rsidP="0075387B">
      <w:pPr>
        <w:rPr>
          <w:b/>
        </w:rPr>
      </w:pPr>
      <w:r w:rsidRPr="006B33AA">
        <w:rPr>
          <w:b/>
        </w:rPr>
        <w:t>Prob 3(</w:t>
      </w:r>
      <w:r>
        <w:rPr>
          <w:b/>
        </w:rPr>
        <w:t>a</w:t>
      </w:r>
      <w:r w:rsidRPr="006B33AA">
        <w:rPr>
          <w:b/>
        </w:rPr>
        <w:t xml:space="preserve">): </w:t>
      </w:r>
      <w:r>
        <w:rPr>
          <w:b/>
        </w:rPr>
        <w:t>Nils</w:t>
      </w:r>
      <w:bookmarkStart w:id="0" w:name="_GoBack"/>
      <w:bookmarkEnd w:id="0"/>
    </w:p>
    <w:p w:rsidR="0075387B" w:rsidRDefault="0075387B" w:rsidP="00442826">
      <w:pPr>
        <w:rPr>
          <w:b/>
        </w:rPr>
      </w:pPr>
      <w:r>
        <w:rPr>
          <w:noProof/>
        </w:rPr>
        <w:drawing>
          <wp:inline distT="0" distB="0" distL="0" distR="0" wp14:anchorId="6A5DFE05" wp14:editId="658AA94A">
            <wp:extent cx="5943600" cy="1803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87B" w:rsidRDefault="0075387B" w:rsidP="00442826">
      <w:pPr>
        <w:rPr>
          <w:b/>
        </w:rPr>
      </w:pPr>
    </w:p>
    <w:p w:rsidR="00442826" w:rsidRPr="006B33AA" w:rsidRDefault="00442826" w:rsidP="00442826">
      <w:pPr>
        <w:rPr>
          <w:b/>
        </w:rPr>
      </w:pPr>
      <w:r w:rsidRPr="006B33AA">
        <w:rPr>
          <w:b/>
        </w:rPr>
        <w:t>Prob 3(b): Steven</w:t>
      </w:r>
    </w:p>
    <w:p w:rsidR="00A71B37" w:rsidRPr="00442826" w:rsidRDefault="00442826" w:rsidP="00442826">
      <w:r>
        <w:rPr>
          <w:noProof/>
        </w:rPr>
        <w:drawing>
          <wp:inline distT="0" distB="0" distL="0" distR="0" wp14:anchorId="13FC50A4" wp14:editId="32156966">
            <wp:extent cx="5943600" cy="28759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1B37" w:rsidRPr="004428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xtDAyNjC2NDMxMzNQ0lEKTi0uzszPAykwrgUAfZ1rOywAAAA="/>
  </w:docVars>
  <w:rsids>
    <w:rsidRoot w:val="00DD0276"/>
    <w:rsid w:val="002117F4"/>
    <w:rsid w:val="00442826"/>
    <w:rsid w:val="004B4299"/>
    <w:rsid w:val="006B33AA"/>
    <w:rsid w:val="0075387B"/>
    <w:rsid w:val="008935FB"/>
    <w:rsid w:val="00A71B37"/>
    <w:rsid w:val="00DD0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94C29"/>
  <w15:chartTrackingRefBased/>
  <w15:docId w15:val="{4C6F5D02-D264-4D1E-91A8-DAD0556E0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</Words>
  <Characters>34</Characters>
  <Application>Microsoft Office Word</Application>
  <DocSecurity>0</DocSecurity>
  <Lines>1</Lines>
  <Paragraphs>1</Paragraphs>
  <ScaleCrop>false</ScaleCrop>
  <Company>University of Waterloo</Company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l Min Yeum</dc:creator>
  <cp:keywords/>
  <dc:description/>
  <cp:lastModifiedBy>Chul Min Yeum</cp:lastModifiedBy>
  <cp:revision>7</cp:revision>
  <dcterms:created xsi:type="dcterms:W3CDTF">2019-03-31T09:30:00Z</dcterms:created>
  <dcterms:modified xsi:type="dcterms:W3CDTF">2019-03-31T09:41:00Z</dcterms:modified>
</cp:coreProperties>
</file>